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DB4FC" w14:textId="655042C8" w:rsidR="00824459" w:rsidRPr="00655954" w:rsidRDefault="00655954" w:rsidP="00655954">
      <w:pPr>
        <w:pStyle w:val="ListParagraph"/>
        <w:numPr>
          <w:ilvl w:val="0"/>
          <w:numId w:val="1"/>
        </w:numPr>
      </w:pPr>
      <w:r w:rsidRPr="00655954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 w:rsidRPr="00655954"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 w:rsidRPr="00655954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 w:rsidRPr="00655954"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r w:rsidRPr="00655954"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proofErr w:type="spellEnd"/>
      <w:r w:rsidRPr="00655954"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14:paraId="531EE406" w14:textId="0C1044B0" w:rsidR="00655954" w:rsidRPr="00655954" w:rsidRDefault="00655954" w:rsidP="00655954">
      <w:pPr>
        <w:pStyle w:val="ListParagraph"/>
        <w:numPr>
          <w:ilvl w:val="0"/>
          <w:numId w:val="1"/>
        </w:num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CustomerName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 Cit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;</w:t>
      </w:r>
    </w:p>
    <w:p w14:paraId="6727CDDB" w14:textId="7FC613AE" w:rsidR="00655954" w:rsidRPr="00655954" w:rsidRDefault="00655954" w:rsidP="00655954">
      <w:pPr>
        <w:pStyle w:val="ListParagraph"/>
        <w:numPr>
          <w:ilvl w:val="0"/>
          <w:numId w:val="1"/>
        </w:num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ISTIN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column2, ..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14:paraId="6CEDF457" w14:textId="440E585F" w:rsidR="00655954" w:rsidRPr="00655954" w:rsidRDefault="00655954" w:rsidP="00655954">
      <w:pPr>
        <w:pStyle w:val="ListParagraph"/>
        <w:numPr>
          <w:ilvl w:val="0"/>
          <w:numId w:val="1"/>
        </w:num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gramStart"/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U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</w:t>
      </w:r>
      <w:proofErr w:type="gramEnd"/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ISTIN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)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;</w:t>
      </w:r>
    </w:p>
    <w:p w14:paraId="756110BF" w14:textId="75FC699D" w:rsidR="00655954" w:rsidRPr="00BA2B39" w:rsidRDefault="00655954" w:rsidP="00655954">
      <w:pPr>
        <w:pStyle w:val="ListParagraph"/>
        <w:numPr>
          <w:ilvl w:val="0"/>
          <w:numId w:val="1"/>
        </w:num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=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Mexico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14:paraId="4905C427" w14:textId="0719A668" w:rsidR="00655954" w:rsidRPr="00BA2B39" w:rsidRDefault="00BA2B39" w:rsidP="00BA2B39">
      <w:pPr>
        <w:pStyle w:val="ListParagraph"/>
        <w:numPr>
          <w:ilvl w:val="0"/>
          <w:numId w:val="1"/>
        </w:numPr>
        <w:rPr>
          <w:rStyle w:val="sqlstringcolor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=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Germany'</w:t>
      </w:r>
      <w:r>
        <w:rPr>
          <w:rStyle w:val="sqlnumbercolor"/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=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Berlin'</w:t>
      </w:r>
    </w:p>
    <w:p w14:paraId="7E1194DC" w14:textId="77777777" w:rsidR="00BA2B39" w:rsidRDefault="00BA2B39" w:rsidP="00BA2B39">
      <w:pPr>
        <w:pStyle w:val="ListParagraph"/>
      </w:pPr>
    </w:p>
    <w:p w14:paraId="7FF9C97D" w14:textId="50BA3C5D" w:rsidR="00655954" w:rsidRPr="007847A5" w:rsidRDefault="00655954" w:rsidP="00655954">
      <w:pPr>
        <w:pStyle w:val="ListParagraph"/>
        <w:numPr>
          <w:ilvl w:val="0"/>
          <w:numId w:val="1"/>
        </w:num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=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Germany'</w:t>
      </w:r>
      <w:r>
        <w:rPr>
          <w:rStyle w:val="sqlnumbercolor"/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</w:t>
      </w:r>
      <w:r w:rsidR="00BA2B39">
        <w:rPr>
          <w:rFonts w:ascii="Consolas" w:hAnsi="Consolas"/>
          <w:color w:val="000000"/>
          <w:sz w:val="23"/>
          <w:szCs w:val="23"/>
          <w:shd w:val="clear" w:color="auto" w:fill="FFFFFF"/>
        </w:rPr>
        <w:t>ountr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=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</w:t>
      </w:r>
      <w:r w:rsidR="00BA2B39"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USA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 w:rsidR="00BA2B39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same as below</w:t>
      </w:r>
    </w:p>
    <w:p w14:paraId="129A1297" w14:textId="71797516" w:rsidR="007847A5" w:rsidRDefault="00BA2B39" w:rsidP="007847A5">
      <w:pPr>
        <w:pStyle w:val="ListParagraph"/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SELECT * FROM 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 in(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</w:t>
      </w:r>
      <w:proofErr w:type="spellStart"/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Germany'</w:t>
      </w:r>
      <w:r>
        <w:rPr>
          <w:rStyle w:val="sqlnumbercolor"/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USA</w:t>
      </w:r>
      <w:proofErr w:type="spellEnd"/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)</w:t>
      </w:r>
    </w:p>
    <w:p w14:paraId="5B8DAE9F" w14:textId="77777777" w:rsidR="00BA2B39" w:rsidRPr="00655954" w:rsidRDefault="00BA2B39" w:rsidP="007847A5">
      <w:pPr>
        <w:pStyle w:val="ListParagraph"/>
      </w:pPr>
    </w:p>
    <w:p w14:paraId="0835F665" w14:textId="6570FDAC" w:rsidR="00655954" w:rsidRPr="00BA2B39" w:rsidRDefault="00655954" w:rsidP="00655954">
      <w:pPr>
        <w:pStyle w:val="ListParagraph"/>
        <w:numPr>
          <w:ilvl w:val="0"/>
          <w:numId w:val="1"/>
        </w:num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=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Germany'</w:t>
      </w:r>
      <w:r>
        <w:rPr>
          <w:rStyle w:val="sqlnumbercolor"/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=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Spain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14:paraId="3AC0AF9D" w14:textId="77777777" w:rsidR="00BA2B39" w:rsidRPr="00655954" w:rsidRDefault="00BA2B39" w:rsidP="00BA2B39">
      <w:pPr>
        <w:pStyle w:val="ListParagraph"/>
      </w:pPr>
    </w:p>
    <w:p w14:paraId="4EDD042C" w14:textId="19BCDDED" w:rsidR="00BA2B39" w:rsidRPr="00BA2B39" w:rsidRDefault="00655954" w:rsidP="00BA2B39">
      <w:pPr>
        <w:pStyle w:val="ListParagraph"/>
        <w:numPr>
          <w:ilvl w:val="0"/>
          <w:numId w:val="1"/>
        </w:num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O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=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Germany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14:paraId="2A5ED35B" w14:textId="77777777" w:rsidR="00BA2B39" w:rsidRDefault="00BA2B39" w:rsidP="00BA2B39">
      <w:pPr>
        <w:pStyle w:val="ListParagraph"/>
      </w:pPr>
    </w:p>
    <w:p w14:paraId="7D9A7A9D" w14:textId="77777777" w:rsidR="00BA2B39" w:rsidRPr="00655954" w:rsidRDefault="00BA2B39" w:rsidP="00BA2B39">
      <w:pPr>
        <w:pStyle w:val="ListParagraph"/>
      </w:pPr>
    </w:p>
    <w:p w14:paraId="6D6EC4D6" w14:textId="5D87A8DE" w:rsidR="00BA2B39" w:rsidRPr="00BA2B39" w:rsidRDefault="00655954" w:rsidP="00BA2B39">
      <w:pPr>
        <w:pStyle w:val="ListParagraph"/>
        <w:numPr>
          <w:ilvl w:val="0"/>
          <w:numId w:val="1"/>
        </w:num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=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Germany'</w:t>
      </w:r>
      <w:r>
        <w:rPr>
          <w:rStyle w:val="sqlnumbercolor"/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City=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Berlin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=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München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14:paraId="38664176" w14:textId="77777777" w:rsidR="00BA2B39" w:rsidRPr="00655954" w:rsidRDefault="00BA2B39" w:rsidP="00BA2B39">
      <w:pPr>
        <w:pStyle w:val="ListParagraph"/>
      </w:pPr>
    </w:p>
    <w:p w14:paraId="43BAF6A8" w14:textId="6AC3917C" w:rsidR="00BA2B39" w:rsidRPr="00BA2B39" w:rsidRDefault="00655954" w:rsidP="00BA2B39">
      <w:pPr>
        <w:pStyle w:val="ListParagraph"/>
        <w:numPr>
          <w:ilvl w:val="0"/>
          <w:numId w:val="1"/>
        </w:num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C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CustomerName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ESC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14:paraId="6BB11FDB" w14:textId="77777777" w:rsidR="00BA2B39" w:rsidRPr="00655954" w:rsidRDefault="00BA2B39" w:rsidP="00BA2B39"/>
    <w:p w14:paraId="5855239D" w14:textId="230D294E" w:rsidR="00655954" w:rsidRPr="00BA2B39" w:rsidRDefault="00655954" w:rsidP="00655954">
      <w:pPr>
        <w:pStyle w:val="ListParagraph"/>
        <w:numPr>
          <w:ilvl w:val="0"/>
          <w:numId w:val="1"/>
        </w:num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CustomerName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ContactName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 Addres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Address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ULL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14:paraId="6526274D" w14:textId="77777777" w:rsidR="00BA2B39" w:rsidRDefault="00BA2B39" w:rsidP="00BA2B39">
      <w:pPr>
        <w:pStyle w:val="ListParagraph"/>
      </w:pPr>
    </w:p>
    <w:p w14:paraId="4AF6479D" w14:textId="77777777" w:rsidR="00BA2B39" w:rsidRPr="00655954" w:rsidRDefault="00BA2B39" w:rsidP="00BA2B39">
      <w:pPr>
        <w:pStyle w:val="ListParagraph"/>
      </w:pPr>
    </w:p>
    <w:p w14:paraId="3E5349C1" w14:textId="07A19EB5" w:rsidR="00655954" w:rsidRPr="00BA2B39" w:rsidRDefault="00655954" w:rsidP="00655954">
      <w:pPr>
        <w:pStyle w:val="ListParagraph"/>
        <w:numPr>
          <w:ilvl w:val="0"/>
          <w:numId w:val="1"/>
        </w:num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ELE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CustomerName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=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</w:t>
      </w:r>
      <w:proofErr w:type="spellStart"/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Alfreds</w:t>
      </w:r>
      <w:proofErr w:type="spellEnd"/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Futterkiste</w:t>
      </w:r>
      <w:proofErr w:type="spellEnd"/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14:paraId="5E522AD8" w14:textId="77777777" w:rsidR="00BA2B39" w:rsidRPr="00655954" w:rsidRDefault="00BA2B39" w:rsidP="00BA2B39">
      <w:pPr>
        <w:pStyle w:val="ListParagraph"/>
      </w:pPr>
    </w:p>
    <w:p w14:paraId="64B35C32" w14:textId="2071715B" w:rsidR="00655954" w:rsidRDefault="007847A5" w:rsidP="007847A5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7847A5">
        <w:rPr>
          <w:rFonts w:ascii="Consolas" w:hAnsi="Consolas"/>
          <w:color w:val="0070C0"/>
        </w:rPr>
        <w:t>select</w:t>
      </w:r>
      <w:r w:rsidRPr="007847A5">
        <w:rPr>
          <w:rFonts w:ascii="Consolas" w:hAnsi="Consolas"/>
        </w:rPr>
        <w:t xml:space="preserve"> * </w:t>
      </w:r>
      <w:r w:rsidRPr="007847A5">
        <w:rPr>
          <w:rFonts w:ascii="Consolas" w:hAnsi="Consolas"/>
          <w:color w:val="0070C0"/>
        </w:rPr>
        <w:t>from</w:t>
      </w:r>
      <w:r w:rsidRPr="007847A5">
        <w:rPr>
          <w:rFonts w:ascii="Consolas" w:hAnsi="Consolas"/>
        </w:rPr>
        <w:t xml:space="preserve"> employees </w:t>
      </w:r>
      <w:r w:rsidRPr="007847A5">
        <w:rPr>
          <w:rFonts w:ascii="Consolas" w:hAnsi="Consolas"/>
          <w:color w:val="0070C0"/>
        </w:rPr>
        <w:t>where</w:t>
      </w:r>
      <w:r w:rsidRPr="007847A5">
        <w:rPr>
          <w:rFonts w:ascii="Consolas" w:hAnsi="Consolas"/>
        </w:rPr>
        <w:t xml:space="preserve"> gender='Female' </w:t>
      </w:r>
      <w:r w:rsidRPr="007847A5">
        <w:rPr>
          <w:rFonts w:ascii="Consolas" w:hAnsi="Consolas"/>
          <w:color w:val="0070C0"/>
        </w:rPr>
        <w:t>and</w:t>
      </w:r>
      <w:r w:rsidRPr="007847A5">
        <w:rPr>
          <w:rFonts w:ascii="Consolas" w:hAnsi="Consolas"/>
        </w:rPr>
        <w:t xml:space="preserve"> salary&gt;'70000';</w:t>
      </w:r>
    </w:p>
    <w:p w14:paraId="64E13158" w14:textId="77777777" w:rsidR="00BA25E9" w:rsidRPr="00BA25E9" w:rsidRDefault="00BA25E9" w:rsidP="00BA25E9">
      <w:pPr>
        <w:pStyle w:val="ListParagraph"/>
        <w:rPr>
          <w:rFonts w:ascii="Consolas" w:hAnsi="Consolas"/>
        </w:rPr>
      </w:pPr>
    </w:p>
    <w:p w14:paraId="53F439B4" w14:textId="4239A2A4" w:rsidR="00BA25E9" w:rsidRPr="00BA25E9" w:rsidRDefault="00BA25E9" w:rsidP="00BA25E9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BA25E9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SELECT *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BA25E9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FROM employees</w:t>
      </w:r>
    </w:p>
    <w:p w14:paraId="5B569B1C" w14:textId="38213489" w:rsidR="00BA25E9" w:rsidRDefault="00BA25E9" w:rsidP="00BA25E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BA25E9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WHERE salary NOT BETWEEN 80000 AND 90000;</w:t>
      </w:r>
    </w:p>
    <w:p w14:paraId="0E2138E2" w14:textId="7122C5C4" w:rsidR="00BA25E9" w:rsidRDefault="00BA25E9" w:rsidP="00BA25E9">
      <w:pPr>
        <w:pStyle w:val="HTMLPreformatted"/>
        <w:rPr>
          <w:rFonts w:ascii="Consolas" w:hAnsi="Consolas"/>
          <w:color w:val="212529"/>
          <w:sz w:val="25"/>
          <w:szCs w:val="25"/>
        </w:rPr>
      </w:pPr>
      <w:r>
        <w:rPr>
          <w:rFonts w:ascii="Consolas" w:hAnsi="Consolas"/>
          <w:color w:val="212529"/>
          <w:sz w:val="25"/>
          <w:szCs w:val="25"/>
        </w:rPr>
        <w:t xml:space="preserve">     </w:t>
      </w:r>
      <w:r w:rsidR="00DC50B1">
        <w:rPr>
          <w:rFonts w:ascii="Consolas" w:hAnsi="Consolas"/>
          <w:color w:val="212529"/>
          <w:sz w:val="25"/>
          <w:szCs w:val="25"/>
        </w:rPr>
        <w:t>same below</w:t>
      </w:r>
    </w:p>
    <w:p w14:paraId="5E09D6A1" w14:textId="77777777" w:rsidR="00DC50B1" w:rsidRDefault="00DC50B1" w:rsidP="00BA25E9">
      <w:pPr>
        <w:pStyle w:val="HTMLPreformatted"/>
        <w:rPr>
          <w:rFonts w:ascii="Consolas" w:hAnsi="Consolas"/>
          <w:color w:val="212529"/>
          <w:sz w:val="25"/>
          <w:szCs w:val="25"/>
        </w:rPr>
      </w:pPr>
    </w:p>
    <w:p w14:paraId="36450450" w14:textId="5201027C" w:rsidR="00BA25E9" w:rsidRDefault="00BA25E9" w:rsidP="00BA25E9">
      <w:pPr>
        <w:pStyle w:val="HTMLPreformatted"/>
        <w:rPr>
          <w:rFonts w:ascii="Consolas" w:hAnsi="Consolas"/>
          <w:color w:val="212529"/>
          <w:sz w:val="25"/>
          <w:szCs w:val="25"/>
        </w:rPr>
      </w:pPr>
      <w:r>
        <w:rPr>
          <w:rFonts w:ascii="Consolas" w:hAnsi="Consolas"/>
          <w:color w:val="212529"/>
          <w:sz w:val="25"/>
          <w:szCs w:val="25"/>
        </w:rPr>
        <w:t xml:space="preserve">     SELECT * FROM employees</w:t>
      </w:r>
    </w:p>
    <w:p w14:paraId="10C34DFA" w14:textId="6BF7CA2E" w:rsidR="00BA25E9" w:rsidRDefault="00BA25E9" w:rsidP="00BA25E9">
      <w:pPr>
        <w:pStyle w:val="HTMLPreformatted"/>
        <w:rPr>
          <w:rFonts w:ascii="Consolas" w:hAnsi="Consolas"/>
          <w:color w:val="212529"/>
          <w:sz w:val="25"/>
          <w:szCs w:val="25"/>
        </w:rPr>
      </w:pPr>
      <w:r>
        <w:rPr>
          <w:rFonts w:ascii="Consolas" w:hAnsi="Consolas"/>
          <w:color w:val="212529"/>
          <w:sz w:val="25"/>
          <w:szCs w:val="25"/>
        </w:rPr>
        <w:t xml:space="preserve">     WHERE salary &lt; 80000 OR salary &gt; 90000;</w:t>
      </w:r>
    </w:p>
    <w:p w14:paraId="1C14383B" w14:textId="4EBDEA1A" w:rsidR="00BA25E9" w:rsidRDefault="00BA25E9" w:rsidP="00BA25E9">
      <w:pPr>
        <w:pStyle w:val="HTMLPreformatted"/>
        <w:rPr>
          <w:rFonts w:ascii="Consolas" w:hAnsi="Consolas"/>
          <w:color w:val="212529"/>
          <w:sz w:val="25"/>
          <w:szCs w:val="25"/>
        </w:rPr>
      </w:pPr>
    </w:p>
    <w:p w14:paraId="4FD0004F" w14:textId="77777777" w:rsidR="007A637F" w:rsidRPr="007A637F" w:rsidRDefault="007A637F" w:rsidP="007A637F">
      <w:pPr>
        <w:pStyle w:val="HTMLPreformatted"/>
        <w:numPr>
          <w:ilvl w:val="0"/>
          <w:numId w:val="2"/>
        </w:numPr>
        <w:rPr>
          <w:rFonts w:ascii="Consolas" w:hAnsi="Consolas"/>
          <w:color w:val="212529"/>
          <w:sz w:val="25"/>
          <w:szCs w:val="25"/>
        </w:rPr>
      </w:pPr>
      <w:r w:rsidRPr="007A637F">
        <w:rPr>
          <w:rFonts w:ascii="Consolas" w:hAnsi="Consolas"/>
          <w:color w:val="212529"/>
          <w:sz w:val="25"/>
          <w:szCs w:val="25"/>
        </w:rPr>
        <w:t>Select * from employees</w:t>
      </w:r>
    </w:p>
    <w:p w14:paraId="79A8C5AA" w14:textId="77777777" w:rsidR="007A637F" w:rsidRPr="007A637F" w:rsidRDefault="007A637F" w:rsidP="007A637F">
      <w:pPr>
        <w:pStyle w:val="HTMLPreformatted"/>
        <w:ind w:left="720"/>
        <w:rPr>
          <w:rFonts w:ascii="Consolas" w:hAnsi="Consolas"/>
          <w:color w:val="212529"/>
          <w:sz w:val="25"/>
          <w:szCs w:val="25"/>
        </w:rPr>
      </w:pPr>
      <w:r w:rsidRPr="007A637F">
        <w:rPr>
          <w:rFonts w:ascii="Consolas" w:hAnsi="Consolas"/>
          <w:color w:val="212529"/>
          <w:sz w:val="25"/>
          <w:szCs w:val="25"/>
        </w:rPr>
        <w:t>where salary not between 75000 and 95000</w:t>
      </w:r>
    </w:p>
    <w:p w14:paraId="66CAC9E6" w14:textId="4823B064" w:rsidR="00BA25E9" w:rsidRDefault="007A637F" w:rsidP="007A637F">
      <w:pPr>
        <w:pStyle w:val="HTMLPreformatted"/>
        <w:ind w:left="720"/>
        <w:rPr>
          <w:rFonts w:ascii="Consolas" w:hAnsi="Consolas"/>
          <w:color w:val="212529"/>
          <w:sz w:val="25"/>
          <w:szCs w:val="25"/>
        </w:rPr>
      </w:pPr>
      <w:r w:rsidRPr="007A637F">
        <w:rPr>
          <w:rFonts w:ascii="Consolas" w:hAnsi="Consolas"/>
          <w:color w:val="212529"/>
          <w:sz w:val="25"/>
          <w:szCs w:val="25"/>
        </w:rPr>
        <w:lastRenderedPageBreak/>
        <w:t xml:space="preserve">order by salary </w:t>
      </w:r>
      <w:proofErr w:type="spellStart"/>
      <w:r w:rsidRPr="007A637F">
        <w:rPr>
          <w:rFonts w:ascii="Consolas" w:hAnsi="Consolas"/>
          <w:color w:val="212529"/>
          <w:sz w:val="25"/>
          <w:szCs w:val="25"/>
        </w:rPr>
        <w:t>desc</w:t>
      </w:r>
      <w:proofErr w:type="spellEnd"/>
      <w:r w:rsidRPr="007A637F">
        <w:rPr>
          <w:rFonts w:ascii="Consolas" w:hAnsi="Consolas"/>
          <w:color w:val="212529"/>
          <w:sz w:val="25"/>
          <w:szCs w:val="25"/>
        </w:rPr>
        <w:t>;</w:t>
      </w:r>
    </w:p>
    <w:p w14:paraId="2967F6B6" w14:textId="77777777" w:rsidR="00DC50B1" w:rsidRPr="00DC50B1" w:rsidRDefault="00DC50B1" w:rsidP="00DC50B1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  <w:lang w:val="en-US"/>
        </w:rPr>
      </w:pPr>
      <w:r w:rsidRPr="00DC50B1">
        <w:rPr>
          <w:rFonts w:cstheme="minorHAnsi"/>
          <w:b/>
          <w:bCs/>
          <w:sz w:val="24"/>
          <w:szCs w:val="24"/>
          <w:lang w:val="en-US"/>
        </w:rPr>
        <w:t>Select * from invoices</w:t>
      </w:r>
    </w:p>
    <w:p w14:paraId="147062D6" w14:textId="6998C4B3" w:rsidR="00DC50B1" w:rsidRPr="00DC50B1" w:rsidRDefault="00DC50B1" w:rsidP="00DC50B1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 w:rsidRPr="00DC50B1">
        <w:rPr>
          <w:rFonts w:cstheme="minorHAnsi"/>
          <w:b/>
          <w:bCs/>
          <w:sz w:val="24"/>
          <w:szCs w:val="24"/>
          <w:lang w:val="en-US"/>
        </w:rPr>
        <w:t>where (</w:t>
      </w:r>
      <w:proofErr w:type="spellStart"/>
      <w:r w:rsidRPr="00DC50B1">
        <w:rPr>
          <w:rFonts w:cstheme="minorHAnsi"/>
          <w:b/>
          <w:bCs/>
          <w:sz w:val="24"/>
          <w:szCs w:val="24"/>
          <w:lang w:val="en-US"/>
        </w:rPr>
        <w:t>BillingCountry</w:t>
      </w:r>
      <w:proofErr w:type="spellEnd"/>
      <w:r w:rsidRPr="00DC50B1">
        <w:rPr>
          <w:rFonts w:cstheme="minorHAnsi"/>
          <w:b/>
          <w:bCs/>
          <w:sz w:val="24"/>
          <w:szCs w:val="24"/>
          <w:lang w:val="en-US"/>
        </w:rPr>
        <w:t xml:space="preserve"> = 'USA' or </w:t>
      </w:r>
      <w:proofErr w:type="spellStart"/>
      <w:r w:rsidRPr="00DC50B1">
        <w:rPr>
          <w:rFonts w:cstheme="minorHAnsi"/>
          <w:b/>
          <w:bCs/>
          <w:sz w:val="24"/>
          <w:szCs w:val="24"/>
          <w:lang w:val="en-US"/>
        </w:rPr>
        <w:t>BillingCountry</w:t>
      </w:r>
      <w:proofErr w:type="spellEnd"/>
      <w:r w:rsidRPr="00DC50B1">
        <w:rPr>
          <w:rFonts w:cstheme="minorHAnsi"/>
          <w:b/>
          <w:bCs/>
          <w:sz w:val="24"/>
          <w:szCs w:val="24"/>
          <w:lang w:val="en-US"/>
        </w:rPr>
        <w:t xml:space="preserve"> = 'Germany</w:t>
      </w:r>
      <w:proofErr w:type="gramStart"/>
      <w:r w:rsidRPr="00DC50B1">
        <w:rPr>
          <w:rFonts w:cstheme="minorHAnsi"/>
          <w:b/>
          <w:bCs/>
          <w:sz w:val="24"/>
          <w:szCs w:val="24"/>
          <w:lang w:val="en-US"/>
        </w:rPr>
        <w:t>' )</w:t>
      </w:r>
      <w:proofErr w:type="gramEnd"/>
    </w:p>
    <w:p w14:paraId="368C607E" w14:textId="77777777" w:rsidR="00DC50B1" w:rsidRPr="00DC50B1" w:rsidRDefault="00DC50B1" w:rsidP="00DC50B1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 w:rsidRPr="00DC50B1">
        <w:rPr>
          <w:rFonts w:cstheme="minorHAnsi"/>
          <w:b/>
          <w:bCs/>
          <w:sz w:val="24"/>
          <w:szCs w:val="24"/>
          <w:lang w:val="en-US"/>
        </w:rPr>
        <w:t>and (</w:t>
      </w:r>
      <w:proofErr w:type="spellStart"/>
      <w:r w:rsidRPr="00DC50B1">
        <w:rPr>
          <w:rFonts w:cstheme="minorHAnsi"/>
          <w:b/>
          <w:bCs/>
          <w:sz w:val="24"/>
          <w:szCs w:val="24"/>
          <w:lang w:val="en-US"/>
        </w:rPr>
        <w:t>InvoiceDate</w:t>
      </w:r>
      <w:proofErr w:type="spellEnd"/>
      <w:r w:rsidRPr="00DC50B1">
        <w:rPr>
          <w:rFonts w:cstheme="minorHAnsi"/>
          <w:b/>
          <w:bCs/>
          <w:sz w:val="24"/>
          <w:szCs w:val="24"/>
          <w:lang w:val="en-US"/>
        </w:rPr>
        <w:t xml:space="preserve"> BETWEEN '2010-01-01' AND '2010-12-31') </w:t>
      </w:r>
    </w:p>
    <w:p w14:paraId="7E70E291" w14:textId="391BAC03" w:rsidR="00DC50B1" w:rsidRDefault="00DC50B1" w:rsidP="00DC50B1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 w:rsidRPr="00DC50B1">
        <w:rPr>
          <w:rFonts w:cstheme="minorHAnsi"/>
          <w:b/>
          <w:bCs/>
          <w:sz w:val="24"/>
          <w:szCs w:val="24"/>
          <w:lang w:val="en-US"/>
        </w:rPr>
        <w:t xml:space="preserve">ORDER By </w:t>
      </w:r>
      <w:proofErr w:type="spellStart"/>
      <w:r w:rsidRPr="00DC50B1">
        <w:rPr>
          <w:rFonts w:cstheme="minorHAnsi"/>
          <w:b/>
          <w:bCs/>
          <w:sz w:val="24"/>
          <w:szCs w:val="24"/>
          <w:lang w:val="en-US"/>
        </w:rPr>
        <w:t>InvoiceDate</w:t>
      </w:r>
      <w:proofErr w:type="spellEnd"/>
      <w:r w:rsidRPr="00DC50B1">
        <w:rPr>
          <w:rFonts w:cstheme="minorHAnsi"/>
          <w:b/>
          <w:bCs/>
          <w:sz w:val="24"/>
          <w:szCs w:val="24"/>
          <w:lang w:val="en-US"/>
        </w:rPr>
        <w:t xml:space="preserve"> DESC</w:t>
      </w:r>
    </w:p>
    <w:p w14:paraId="75A2D1C4" w14:textId="77777777" w:rsidR="00DC50B1" w:rsidRPr="00DC50B1" w:rsidRDefault="00DC50B1" w:rsidP="00DC50B1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</w:p>
    <w:p w14:paraId="1ED2B8EB" w14:textId="4D3B7E80" w:rsidR="00DC50B1" w:rsidRPr="00DC50B1" w:rsidRDefault="00DC50B1" w:rsidP="00DC50B1">
      <w:pPr>
        <w:pStyle w:val="ListParagraph"/>
        <w:numPr>
          <w:ilvl w:val="0"/>
          <w:numId w:val="2"/>
        </w:numPr>
        <w:rPr>
          <w:rFonts w:eastAsia="Times New Roman" w:cstheme="minorHAnsi"/>
          <w:b/>
          <w:bCs/>
          <w:color w:val="212529"/>
          <w:sz w:val="24"/>
          <w:szCs w:val="24"/>
          <w:lang w:eastAsia="en-GB"/>
        </w:rPr>
      </w:pPr>
      <w:r w:rsidRPr="00DC50B1">
        <w:rPr>
          <w:rFonts w:eastAsia="Times New Roman" w:cstheme="minorHAnsi"/>
          <w:b/>
          <w:bCs/>
          <w:color w:val="212529"/>
          <w:sz w:val="24"/>
          <w:szCs w:val="24"/>
          <w:lang w:eastAsia="en-GB"/>
        </w:rPr>
        <w:t>Select * from tracks</w:t>
      </w:r>
    </w:p>
    <w:p w14:paraId="1C32D77A" w14:textId="7A734AE9" w:rsidR="007A637F" w:rsidRDefault="00DC50B1" w:rsidP="00DC50B1">
      <w:pPr>
        <w:pStyle w:val="HTMLPreformatted"/>
        <w:rPr>
          <w:rFonts w:ascii="Consolas" w:hAnsi="Consolas"/>
          <w:color w:val="212529"/>
          <w:sz w:val="25"/>
          <w:szCs w:val="25"/>
        </w:rPr>
      </w:pPr>
      <w:r>
        <w:rPr>
          <w:rFonts w:asciiTheme="minorHAnsi" w:hAnsiTheme="minorHAnsi" w:cstheme="minorHAnsi"/>
          <w:b/>
          <w:bCs/>
          <w:color w:val="212529"/>
          <w:sz w:val="24"/>
          <w:szCs w:val="24"/>
        </w:rPr>
        <w:t xml:space="preserve">             </w:t>
      </w:r>
      <w:r w:rsidRPr="00B438B3">
        <w:rPr>
          <w:rFonts w:asciiTheme="minorHAnsi" w:hAnsiTheme="minorHAnsi" w:cstheme="minorHAnsi"/>
          <w:b/>
          <w:bCs/>
          <w:color w:val="212529"/>
          <w:sz w:val="24"/>
          <w:szCs w:val="24"/>
        </w:rPr>
        <w:t>where name like('B%') and name LIKE('%S')</w:t>
      </w:r>
    </w:p>
    <w:p w14:paraId="10B145AC" w14:textId="77777777" w:rsidR="00BA25E9" w:rsidRPr="00BA25E9" w:rsidRDefault="00BA25E9" w:rsidP="00BA25E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3B166303" w14:textId="77777777" w:rsidR="00BA25E9" w:rsidRPr="00BA25E9" w:rsidRDefault="00BA25E9" w:rsidP="00BA25E9">
      <w:pPr>
        <w:rPr>
          <w:rFonts w:ascii="Consolas" w:hAnsi="Consolas"/>
        </w:rPr>
      </w:pPr>
    </w:p>
    <w:p w14:paraId="2FD083FF" w14:textId="2C78C4FF" w:rsidR="00655954" w:rsidRDefault="00655954" w:rsidP="00655954">
      <w:pPr>
        <w:pStyle w:val="ListParagraph"/>
      </w:pPr>
    </w:p>
    <w:p w14:paraId="302A37BD" w14:textId="5EA923FA" w:rsidR="00655954" w:rsidRDefault="00655954" w:rsidP="00655954">
      <w:pPr>
        <w:pStyle w:val="ListParagraph"/>
      </w:pPr>
    </w:p>
    <w:p w14:paraId="19D61141" w14:textId="44609F83" w:rsidR="00655954" w:rsidRDefault="00655954" w:rsidP="00655954">
      <w:pPr>
        <w:pStyle w:val="ListParagraph"/>
      </w:pPr>
    </w:p>
    <w:p w14:paraId="49D44792" w14:textId="6FCA83DA" w:rsidR="00655954" w:rsidRDefault="00655954" w:rsidP="00655954">
      <w:pPr>
        <w:pStyle w:val="ListParagraph"/>
      </w:pPr>
    </w:p>
    <w:p w14:paraId="47313DE7" w14:textId="77777777" w:rsidR="00655954" w:rsidRDefault="00655954" w:rsidP="00655954">
      <w:pPr>
        <w:pStyle w:val="ListParagraph"/>
      </w:pPr>
    </w:p>
    <w:p w14:paraId="3B3C49B8" w14:textId="5544146D" w:rsidR="00655954" w:rsidRDefault="00655954" w:rsidP="00655954">
      <w:pPr>
        <w:ind w:left="360"/>
      </w:pPr>
      <w:r w:rsidRPr="00655954">
        <w:t xml:space="preserve"> </w:t>
      </w:r>
      <w:r w:rsidRPr="00655954">
        <w:rPr>
          <w:noProof/>
        </w:rPr>
        <w:drawing>
          <wp:inline distT="0" distB="0" distL="0" distR="0" wp14:anchorId="2E6DB13E" wp14:editId="4135526B">
            <wp:extent cx="4604393" cy="243840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14740" cy="244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59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067D0"/>
    <w:multiLevelType w:val="hybridMultilevel"/>
    <w:tmpl w:val="9760B1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E97AD0"/>
    <w:multiLevelType w:val="hybridMultilevel"/>
    <w:tmpl w:val="AE04501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F952FC"/>
    <w:multiLevelType w:val="hybridMultilevel"/>
    <w:tmpl w:val="F79247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N7E0MjS3MDA2NzNU0lEKTi0uzszPAykwrAUAZgm8UywAAAA="/>
  </w:docVars>
  <w:rsids>
    <w:rsidRoot w:val="00640501"/>
    <w:rsid w:val="001D0D4F"/>
    <w:rsid w:val="00640501"/>
    <w:rsid w:val="00655954"/>
    <w:rsid w:val="007847A5"/>
    <w:rsid w:val="007A637F"/>
    <w:rsid w:val="00824459"/>
    <w:rsid w:val="00BA25E9"/>
    <w:rsid w:val="00BA2B39"/>
    <w:rsid w:val="00DC5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99685"/>
  <w15:chartTrackingRefBased/>
  <w15:docId w15:val="{229B44F4-8010-4866-BD31-51243D11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qlkeywordcolor">
    <w:name w:val="sqlkeywordcolor"/>
    <w:basedOn w:val="DefaultParagraphFont"/>
    <w:rsid w:val="00655954"/>
  </w:style>
  <w:style w:type="character" w:styleId="Emphasis">
    <w:name w:val="Emphasis"/>
    <w:basedOn w:val="DefaultParagraphFont"/>
    <w:uiPriority w:val="20"/>
    <w:qFormat/>
    <w:rsid w:val="00655954"/>
    <w:rPr>
      <w:i/>
      <w:iCs/>
    </w:rPr>
  </w:style>
  <w:style w:type="paragraph" w:styleId="ListParagraph">
    <w:name w:val="List Paragraph"/>
    <w:basedOn w:val="Normal"/>
    <w:uiPriority w:val="34"/>
    <w:qFormat/>
    <w:rsid w:val="00655954"/>
    <w:pPr>
      <w:ind w:left="720"/>
      <w:contextualSpacing/>
    </w:pPr>
  </w:style>
  <w:style w:type="character" w:customStyle="1" w:styleId="sqlstringcolor">
    <w:name w:val="sqlstringcolor"/>
    <w:basedOn w:val="DefaultParagraphFont"/>
    <w:rsid w:val="00655954"/>
  </w:style>
  <w:style w:type="character" w:customStyle="1" w:styleId="sqlnumbercolor">
    <w:name w:val="sqlnumbercolor"/>
    <w:basedOn w:val="DefaultParagraphFont"/>
    <w:rsid w:val="0065595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25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25E9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266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6</TotalTime>
  <Pages>1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4</cp:revision>
  <dcterms:created xsi:type="dcterms:W3CDTF">2021-08-17T11:55:00Z</dcterms:created>
  <dcterms:modified xsi:type="dcterms:W3CDTF">2021-08-19T01:05:00Z</dcterms:modified>
</cp:coreProperties>
</file>